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3400F6A0" w:rsidR="00E15CEA" w:rsidRDefault="00E15CEA" w:rsidP="00E15CEA">
      <w:pPr>
        <w:pStyle w:val="Heading1"/>
      </w:pPr>
      <w:r>
        <w:t>Investor Questionnaire</w:t>
      </w:r>
      <w:r w:rsidR="00F572DE">
        <w:t xml:space="preserve"> (</w:t>
      </w:r>
      <w:r w:rsidR="00CA53C2">
        <w:t>10/12</w:t>
      </w:r>
      <w:r w:rsidR="00F572DE">
        <w:t>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184B10FC" w:rsidR="00E53863" w:rsidRPr="00CD683B" w:rsidRDefault="00E53863" w:rsidP="00E53863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>How long are you planning on investing your money?</w:t>
      </w:r>
      <w:r w:rsidR="002A0B22" w:rsidRPr="00CD683B">
        <w:rPr>
          <w:highlight w:val="yellow"/>
        </w:rPr>
        <w:t xml:space="preserve"> (done)</w:t>
      </w:r>
    </w:p>
    <w:p w14:paraId="138C6080" w14:textId="65A346C6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 xml:space="preserve">Less than </w:t>
      </w:r>
      <w:r w:rsidR="006C60C0">
        <w:t>4</w:t>
      </w:r>
      <w:r w:rsidRPr="00F737D4">
        <w:t xml:space="preserve"> years</w:t>
      </w:r>
    </w:p>
    <w:p w14:paraId="391000BE" w14:textId="725AFB7A" w:rsidR="00E53863" w:rsidRPr="00E53863" w:rsidRDefault="006C60C0" w:rsidP="00C02282">
      <w:pPr>
        <w:pStyle w:val="ListParagraph"/>
        <w:numPr>
          <w:ilvl w:val="1"/>
          <w:numId w:val="4"/>
        </w:numPr>
      </w:pPr>
      <w:r>
        <w:t>5-10</w:t>
      </w:r>
      <w:r w:rsidR="00E53863" w:rsidRPr="00F737D4">
        <w:t xml:space="preserve"> years</w:t>
      </w:r>
    </w:p>
    <w:p w14:paraId="22B316C5" w14:textId="735CB47F" w:rsidR="00E53863" w:rsidRPr="00D736C9" w:rsidRDefault="006C60C0" w:rsidP="00C02282">
      <w:pPr>
        <w:pStyle w:val="ListParagraph"/>
        <w:numPr>
          <w:ilvl w:val="1"/>
          <w:numId w:val="4"/>
        </w:numPr>
      </w:pPr>
      <w:r>
        <w:t>11+</w:t>
      </w:r>
      <w:r w:rsidR="00D736C9" w:rsidRPr="00F737D4">
        <w:t xml:space="preserve">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21184FFA" w:rsidR="002D7FA2" w:rsidRPr="00CD683B" w:rsidRDefault="002D7FA2" w:rsidP="00C02282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 xml:space="preserve">When it comes to investing, </w:t>
      </w:r>
      <w:r w:rsidR="00C02282" w:rsidRPr="00CD683B">
        <w:rPr>
          <w:highlight w:val="yellow"/>
        </w:rPr>
        <w:t>I</w:t>
      </w:r>
      <w:r w:rsidRPr="00CD683B">
        <w:rPr>
          <w:highlight w:val="yellow"/>
        </w:rPr>
        <w:t xml:space="preserve"> am more interested in capital growth than maintaining the principal value</w:t>
      </w:r>
      <w:r w:rsidR="002A0B22" w:rsidRPr="00CD683B">
        <w:rPr>
          <w:highlight w:val="yellow"/>
        </w:rPr>
        <w:t xml:space="preserve"> (done)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17DC526B" w:rsidR="00E15642" w:rsidRPr="00747E77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If investing in a stock, </w:t>
      </w:r>
      <w:r w:rsidR="00EF7B6C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would </w:t>
      </w: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>you rather:</w:t>
      </w:r>
      <w:r w:rsidR="002A0B22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(done)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rQUAgb4iJSwAAAA="/>
  </w:docVars>
  <w:rsids>
    <w:rsidRoot w:val="003F7956"/>
    <w:rsid w:val="000A2BFF"/>
    <w:rsid w:val="00144739"/>
    <w:rsid w:val="001A35A0"/>
    <w:rsid w:val="002A0B22"/>
    <w:rsid w:val="002D7FA2"/>
    <w:rsid w:val="002F5168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C60C0"/>
    <w:rsid w:val="006E3276"/>
    <w:rsid w:val="0070298E"/>
    <w:rsid w:val="00747E77"/>
    <w:rsid w:val="007C01F9"/>
    <w:rsid w:val="008222D9"/>
    <w:rsid w:val="009621E6"/>
    <w:rsid w:val="009A2707"/>
    <w:rsid w:val="009A32EC"/>
    <w:rsid w:val="009C19EB"/>
    <w:rsid w:val="009C292B"/>
    <w:rsid w:val="00A07A67"/>
    <w:rsid w:val="00AE1CCA"/>
    <w:rsid w:val="00B27EBE"/>
    <w:rsid w:val="00B34600"/>
    <w:rsid w:val="00B47385"/>
    <w:rsid w:val="00B72F7D"/>
    <w:rsid w:val="00BA7241"/>
    <w:rsid w:val="00BB7326"/>
    <w:rsid w:val="00C02282"/>
    <w:rsid w:val="00C56DD6"/>
    <w:rsid w:val="00CA53C2"/>
    <w:rsid w:val="00CD683B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574BB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6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9</cp:revision>
  <dcterms:created xsi:type="dcterms:W3CDTF">2021-09-20T20:29:00Z</dcterms:created>
  <dcterms:modified xsi:type="dcterms:W3CDTF">2021-10-13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